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DD0788D" w14:textId="68E39056" w:rsidR="0064157B" w:rsidRDefault="0082745B">
      <w:pPr>
        <w:overflowPunct w:val="0"/>
        <w:spacing w:line="234" w:lineRule="auto"/>
        <w:ind w:left="760" w:right="5660"/>
        <w:jc w:val="left"/>
        <w:rPr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658240" behindDoc="1" locked="0" layoutInCell="1" allowOverlap="1" wp14:anchorId="25EE6E06" wp14:editId="7F8F743E">
            <wp:simplePos x="0" y="0"/>
            <wp:positionH relativeFrom="page">
              <wp:posOffset>524510</wp:posOffset>
            </wp:positionH>
            <wp:positionV relativeFrom="page">
              <wp:posOffset>524510</wp:posOffset>
            </wp:positionV>
            <wp:extent cx="779780" cy="779780"/>
            <wp:effectExtent l="0" t="0" r="1270" b="127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780" cy="7797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entury Gothic" w:eastAsia="Century Gothic" w:hAnsi="Century Gothic"/>
          <w:color w:val="231F20"/>
          <w:sz w:val="16"/>
        </w:rPr>
        <w:t>7505 S Holden Street Midvale, UT 84047 801</w:t>
      </w:r>
      <w:r w:rsidR="00AB16D7">
        <w:rPr>
          <w:rFonts w:ascii="Century Gothic" w:eastAsia="Century Gothic" w:hAnsi="Century Gothic"/>
          <w:color w:val="231F20"/>
          <w:sz w:val="16"/>
        </w:rPr>
        <w:t>-</w:t>
      </w:r>
      <w:r>
        <w:rPr>
          <w:rFonts w:ascii="Century Gothic" w:eastAsia="Century Gothic" w:hAnsi="Century Gothic"/>
          <w:color w:val="231F20"/>
          <w:sz w:val="16"/>
        </w:rPr>
        <w:t>567-7200 www.MidvaleCity.org</w:t>
      </w:r>
    </w:p>
    <w:p w14:paraId="31AD7F22" w14:textId="77777777" w:rsidR="0064157B" w:rsidRDefault="0064157B">
      <w:pPr>
        <w:spacing w:line="200" w:lineRule="exact"/>
        <w:jc w:val="left"/>
        <w:rPr>
          <w:sz w:val="24"/>
        </w:rPr>
      </w:pPr>
    </w:p>
    <w:p w14:paraId="7075CD84" w14:textId="77777777" w:rsidR="0064157B" w:rsidRDefault="0064157B">
      <w:pPr>
        <w:spacing w:line="200" w:lineRule="exact"/>
        <w:jc w:val="left"/>
        <w:rPr>
          <w:sz w:val="24"/>
        </w:rPr>
      </w:pPr>
    </w:p>
    <w:p w14:paraId="75C97DAF" w14:textId="2D5F452F" w:rsidR="00A96BAC" w:rsidRPr="00A96BAC" w:rsidRDefault="00A96BAC" w:rsidP="002F73CC">
      <w:pPr>
        <w:spacing w:line="240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2F73CC">
        <w:rPr>
          <w:rFonts w:ascii="Arial" w:hAnsi="Arial" w:cs="Arial"/>
          <w:b/>
          <w:bCs/>
          <w:sz w:val="22"/>
          <w:szCs w:val="22"/>
        </w:rPr>
        <w:t>Midvale City</w:t>
      </w:r>
      <w:r w:rsidRPr="00A96BAC">
        <w:rPr>
          <w:rFonts w:ascii="Arial" w:hAnsi="Arial" w:cs="Arial"/>
          <w:b/>
          <w:bCs/>
          <w:sz w:val="22"/>
          <w:szCs w:val="22"/>
        </w:rPr>
        <w:t xml:space="preserve"> Public Notice</w:t>
      </w:r>
    </w:p>
    <w:p w14:paraId="38E8E38B" w14:textId="77777777" w:rsidR="00ED178B" w:rsidRPr="002F73CC" w:rsidRDefault="006937B7" w:rsidP="002F73CC">
      <w:pPr>
        <w:spacing w:line="240" w:lineRule="auto"/>
        <w:jc w:val="left"/>
        <w:rPr>
          <w:rFonts w:ascii="Arial" w:hAnsi="Arial" w:cs="Arial"/>
          <w:b/>
          <w:bCs/>
          <w:sz w:val="22"/>
          <w:szCs w:val="22"/>
        </w:rPr>
      </w:pPr>
      <w:r w:rsidRPr="002F73CC">
        <w:rPr>
          <w:rFonts w:ascii="Arial" w:hAnsi="Arial" w:cs="Arial"/>
          <w:b/>
          <w:bCs/>
          <w:sz w:val="22"/>
          <w:szCs w:val="22"/>
        </w:rPr>
        <w:t xml:space="preserve">Department: </w:t>
      </w:r>
    </w:p>
    <w:p w14:paraId="532BF6E6" w14:textId="5BCBEA50" w:rsidR="006937B7" w:rsidRPr="002F73CC" w:rsidRDefault="006937B7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2F73CC">
        <w:rPr>
          <w:rFonts w:ascii="Arial" w:hAnsi="Arial" w:cs="Arial"/>
          <w:sz w:val="22"/>
          <w:szCs w:val="22"/>
        </w:rPr>
        <w:t>Cemetery</w:t>
      </w:r>
    </w:p>
    <w:p w14:paraId="4DE78F38" w14:textId="383B39FA" w:rsidR="00A96BAC" w:rsidRPr="00A96BAC" w:rsidRDefault="00A96BAC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A96BAC">
        <w:rPr>
          <w:rFonts w:ascii="Arial" w:hAnsi="Arial" w:cs="Arial"/>
          <w:b/>
          <w:bCs/>
          <w:sz w:val="22"/>
          <w:szCs w:val="22"/>
        </w:rPr>
        <w:t>Subject:</w:t>
      </w:r>
      <w:r w:rsidRPr="00A96BAC">
        <w:rPr>
          <w:rFonts w:ascii="Arial" w:hAnsi="Arial" w:cs="Arial"/>
          <w:sz w:val="22"/>
          <w:szCs w:val="22"/>
        </w:rPr>
        <w:t xml:space="preserve"> Removal of Plantings in City Cemetery</w:t>
      </w:r>
    </w:p>
    <w:p w14:paraId="476E3FDE" w14:textId="36BC65A7" w:rsidR="00A96BAC" w:rsidRPr="00A96BAC" w:rsidRDefault="00A96BAC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A96BAC">
        <w:rPr>
          <w:rFonts w:ascii="Arial" w:hAnsi="Arial" w:cs="Arial"/>
          <w:sz w:val="22"/>
          <w:szCs w:val="22"/>
        </w:rPr>
        <w:t xml:space="preserve">Date: </w:t>
      </w:r>
      <w:r w:rsidR="0008297B" w:rsidRPr="002F73CC">
        <w:rPr>
          <w:rFonts w:ascii="Arial" w:hAnsi="Arial" w:cs="Arial"/>
          <w:sz w:val="22"/>
          <w:szCs w:val="22"/>
        </w:rPr>
        <w:t>09/</w:t>
      </w:r>
      <w:r w:rsidR="00A4723C">
        <w:rPr>
          <w:rFonts w:ascii="Arial" w:hAnsi="Arial" w:cs="Arial"/>
          <w:sz w:val="22"/>
          <w:szCs w:val="22"/>
        </w:rPr>
        <w:t>14</w:t>
      </w:r>
      <w:r w:rsidR="0008297B" w:rsidRPr="002F73CC">
        <w:rPr>
          <w:rFonts w:ascii="Arial" w:hAnsi="Arial" w:cs="Arial"/>
          <w:sz w:val="22"/>
          <w:szCs w:val="22"/>
        </w:rPr>
        <w:t>/2023</w:t>
      </w:r>
    </w:p>
    <w:p w14:paraId="077F9BA0" w14:textId="5CA3A8F6" w:rsidR="003E78BA" w:rsidRDefault="003E78BA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3E78BA">
        <w:rPr>
          <w:rFonts w:ascii="Arial" w:hAnsi="Arial" w:cs="Arial"/>
          <w:sz w:val="22"/>
          <w:szCs w:val="22"/>
        </w:rPr>
        <w:t xml:space="preserve">In compliance with </w:t>
      </w:r>
      <w:r>
        <w:rPr>
          <w:rFonts w:ascii="Arial" w:hAnsi="Arial" w:cs="Arial"/>
          <w:sz w:val="22"/>
          <w:szCs w:val="22"/>
        </w:rPr>
        <w:t>City Code</w:t>
      </w:r>
      <w:r w:rsidR="00A439E2">
        <w:rPr>
          <w:rFonts w:ascii="Arial" w:hAnsi="Arial" w:cs="Arial"/>
          <w:sz w:val="22"/>
          <w:szCs w:val="22"/>
        </w:rPr>
        <w:t xml:space="preserve"> and </w:t>
      </w:r>
      <w:r w:rsidRPr="003E78BA">
        <w:rPr>
          <w:rFonts w:ascii="Arial" w:hAnsi="Arial" w:cs="Arial"/>
          <w:sz w:val="22"/>
          <w:szCs w:val="22"/>
        </w:rPr>
        <w:t>the</w:t>
      </w:r>
      <w:r w:rsidR="00A439E2">
        <w:rPr>
          <w:rFonts w:ascii="Arial" w:hAnsi="Arial" w:cs="Arial"/>
          <w:sz w:val="22"/>
          <w:szCs w:val="22"/>
        </w:rPr>
        <w:t xml:space="preserve"> Cemetery</w:t>
      </w:r>
      <w:r w:rsidRPr="003E78BA">
        <w:rPr>
          <w:rFonts w:ascii="Arial" w:hAnsi="Arial" w:cs="Arial"/>
          <w:sz w:val="22"/>
          <w:szCs w:val="22"/>
        </w:rPr>
        <w:t xml:space="preserve"> </w:t>
      </w:r>
      <w:r w:rsidR="00A439E2">
        <w:rPr>
          <w:rFonts w:ascii="Arial" w:hAnsi="Arial" w:cs="Arial"/>
          <w:sz w:val="22"/>
          <w:szCs w:val="22"/>
        </w:rPr>
        <w:t>R</w:t>
      </w:r>
      <w:r w:rsidRPr="003E78BA">
        <w:rPr>
          <w:rFonts w:ascii="Arial" w:hAnsi="Arial" w:cs="Arial"/>
          <w:sz w:val="22"/>
          <w:szCs w:val="22"/>
        </w:rPr>
        <w:t xml:space="preserve">ules and </w:t>
      </w:r>
      <w:r w:rsidR="00A439E2">
        <w:rPr>
          <w:rFonts w:ascii="Arial" w:hAnsi="Arial" w:cs="Arial"/>
          <w:sz w:val="22"/>
          <w:szCs w:val="22"/>
        </w:rPr>
        <w:t>R</w:t>
      </w:r>
      <w:r w:rsidRPr="003E78BA">
        <w:rPr>
          <w:rFonts w:ascii="Arial" w:hAnsi="Arial" w:cs="Arial"/>
          <w:sz w:val="22"/>
          <w:szCs w:val="22"/>
        </w:rPr>
        <w:t xml:space="preserve">egulations, the City will </w:t>
      </w:r>
      <w:r w:rsidR="00A439E2">
        <w:rPr>
          <w:rFonts w:ascii="Arial" w:hAnsi="Arial" w:cs="Arial"/>
          <w:sz w:val="22"/>
          <w:szCs w:val="22"/>
        </w:rPr>
        <w:t>remove</w:t>
      </w:r>
      <w:r>
        <w:rPr>
          <w:rFonts w:ascii="Arial" w:hAnsi="Arial" w:cs="Arial"/>
          <w:sz w:val="22"/>
          <w:szCs w:val="22"/>
        </w:rPr>
        <w:t xml:space="preserve"> all prohibited plantings</w:t>
      </w:r>
      <w:r w:rsidRPr="003E78BA">
        <w:rPr>
          <w:rFonts w:ascii="Arial" w:hAnsi="Arial" w:cs="Arial"/>
          <w:sz w:val="22"/>
          <w:szCs w:val="22"/>
        </w:rPr>
        <w:t xml:space="preserve"> within the Cemetery premises.</w:t>
      </w:r>
    </w:p>
    <w:p w14:paraId="7F9C2342" w14:textId="52A10D14" w:rsidR="00A96BAC" w:rsidRPr="00A96BAC" w:rsidRDefault="00A96BAC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A96BAC">
        <w:rPr>
          <w:rFonts w:ascii="Arial" w:hAnsi="Arial" w:cs="Arial"/>
          <w:sz w:val="22"/>
          <w:szCs w:val="22"/>
        </w:rPr>
        <w:t xml:space="preserve">Planting Restrictions: As stipulated by the </w:t>
      </w:r>
      <w:r w:rsidR="00E23BCF" w:rsidRPr="002F73CC">
        <w:rPr>
          <w:rFonts w:ascii="Arial" w:hAnsi="Arial" w:cs="Arial"/>
          <w:b/>
          <w:bCs/>
          <w:sz w:val="22"/>
          <w:szCs w:val="22"/>
        </w:rPr>
        <w:t xml:space="preserve">City Code </w:t>
      </w:r>
      <w:r w:rsidR="004C5278" w:rsidRPr="002F73CC">
        <w:rPr>
          <w:rFonts w:ascii="Arial" w:hAnsi="Arial" w:cs="Arial"/>
          <w:b/>
          <w:bCs/>
          <w:sz w:val="22"/>
          <w:szCs w:val="22"/>
        </w:rPr>
        <w:t>12.20.200</w:t>
      </w:r>
      <w:r w:rsidR="006E01AC" w:rsidRPr="002F73CC">
        <w:rPr>
          <w:rFonts w:ascii="Arial" w:hAnsi="Arial" w:cs="Arial"/>
          <w:b/>
          <w:bCs/>
          <w:sz w:val="22"/>
          <w:szCs w:val="22"/>
        </w:rPr>
        <w:t xml:space="preserve"> </w:t>
      </w:r>
      <w:r w:rsidR="006E01AC" w:rsidRPr="002F73CC">
        <w:rPr>
          <w:rFonts w:ascii="Arial" w:hAnsi="Arial" w:cs="Arial"/>
          <w:sz w:val="22"/>
          <w:szCs w:val="22"/>
        </w:rPr>
        <w:t xml:space="preserve">and </w:t>
      </w:r>
      <w:r w:rsidRPr="00A96BAC">
        <w:rPr>
          <w:rFonts w:ascii="Arial" w:hAnsi="Arial" w:cs="Arial"/>
          <w:b/>
          <w:bCs/>
          <w:sz w:val="22"/>
          <w:szCs w:val="22"/>
        </w:rPr>
        <w:t>Cemetery</w:t>
      </w:r>
      <w:r w:rsidR="004915B3" w:rsidRPr="002F73CC">
        <w:rPr>
          <w:rFonts w:ascii="Arial" w:hAnsi="Arial" w:cs="Arial"/>
          <w:b/>
          <w:bCs/>
          <w:sz w:val="22"/>
          <w:szCs w:val="22"/>
        </w:rPr>
        <w:t xml:space="preserve"> Rules and</w:t>
      </w:r>
      <w:r w:rsidRPr="00A96BAC">
        <w:rPr>
          <w:rFonts w:ascii="Arial" w:hAnsi="Arial" w:cs="Arial"/>
          <w:b/>
          <w:bCs/>
          <w:sz w:val="22"/>
          <w:szCs w:val="22"/>
        </w:rPr>
        <w:t xml:space="preserve"> Regulations, Section </w:t>
      </w:r>
      <w:r w:rsidR="00081C13" w:rsidRPr="002F73CC">
        <w:rPr>
          <w:rFonts w:ascii="Arial" w:hAnsi="Arial" w:cs="Arial"/>
          <w:b/>
          <w:bCs/>
          <w:sz w:val="22"/>
          <w:szCs w:val="22"/>
        </w:rPr>
        <w:t>18</w:t>
      </w:r>
      <w:r w:rsidRPr="00A96BAC">
        <w:rPr>
          <w:rFonts w:ascii="Arial" w:hAnsi="Arial" w:cs="Arial"/>
          <w:sz w:val="22"/>
          <w:szCs w:val="22"/>
        </w:rPr>
        <w:t xml:space="preserve">, it is explicitly prohibited to plant plants, shrubs, flowers, or trees within the City Cemetery. These restrictions have been </w:t>
      </w:r>
      <w:r w:rsidR="00987F54" w:rsidRPr="002F73CC">
        <w:rPr>
          <w:rFonts w:ascii="Arial" w:hAnsi="Arial" w:cs="Arial"/>
          <w:sz w:val="22"/>
          <w:szCs w:val="22"/>
        </w:rPr>
        <w:t>implemented</w:t>
      </w:r>
      <w:r w:rsidRPr="00A96BAC">
        <w:rPr>
          <w:rFonts w:ascii="Arial" w:hAnsi="Arial" w:cs="Arial"/>
          <w:sz w:val="22"/>
          <w:szCs w:val="22"/>
        </w:rPr>
        <w:t xml:space="preserve"> to ensure the preservation and uniformity of the cemetery grounds, allowing for the respectful and dignified remembrance of departed loved ones.</w:t>
      </w:r>
    </w:p>
    <w:p w14:paraId="2401A512" w14:textId="7FD1C861" w:rsidR="00A96BAC" w:rsidRPr="00A96BAC" w:rsidRDefault="00987F54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2F73CC">
        <w:rPr>
          <w:rFonts w:ascii="Arial" w:hAnsi="Arial" w:cs="Arial"/>
          <w:sz w:val="22"/>
          <w:szCs w:val="22"/>
        </w:rPr>
        <w:t>Removing plantings within the cemetery is essential to maintain the integrity and aesthetics of the grounds per</w:t>
      </w:r>
      <w:r w:rsidR="00A96BAC" w:rsidRPr="00A96BAC">
        <w:rPr>
          <w:rFonts w:ascii="Arial" w:hAnsi="Arial" w:cs="Arial"/>
          <w:sz w:val="22"/>
          <w:szCs w:val="22"/>
        </w:rPr>
        <w:t xml:space="preserve"> our established regulations. This action will help ensure that the cemetery continues to serve as a tranquil and well-kept final resting place for all those interred here.</w:t>
      </w:r>
    </w:p>
    <w:p w14:paraId="6E267462" w14:textId="2E75BBE0" w:rsidR="00A96BAC" w:rsidRPr="00A96BAC" w:rsidRDefault="00A96BAC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A96BAC">
        <w:rPr>
          <w:rFonts w:ascii="Arial" w:hAnsi="Arial" w:cs="Arial"/>
          <w:sz w:val="22"/>
          <w:szCs w:val="22"/>
        </w:rPr>
        <w:t xml:space="preserve">Timeline: The removal process is scheduled to commence on </w:t>
      </w:r>
      <w:r w:rsidR="006E01AC" w:rsidRPr="002F73CC">
        <w:rPr>
          <w:rFonts w:ascii="Arial" w:hAnsi="Arial" w:cs="Arial"/>
          <w:sz w:val="22"/>
          <w:szCs w:val="22"/>
        </w:rPr>
        <w:t>11/</w:t>
      </w:r>
      <w:r w:rsidR="007F507E" w:rsidRPr="002F73CC">
        <w:rPr>
          <w:rFonts w:ascii="Arial" w:hAnsi="Arial" w:cs="Arial"/>
          <w:sz w:val="22"/>
          <w:szCs w:val="22"/>
        </w:rPr>
        <w:t>14/2023</w:t>
      </w:r>
      <w:r w:rsidRPr="00A96BAC">
        <w:rPr>
          <w:rFonts w:ascii="Arial" w:hAnsi="Arial" w:cs="Arial"/>
          <w:sz w:val="22"/>
          <w:szCs w:val="22"/>
        </w:rPr>
        <w:t xml:space="preserve"> and is expected to be completed by </w:t>
      </w:r>
      <w:r w:rsidR="007F507E" w:rsidRPr="002F73CC">
        <w:rPr>
          <w:rFonts w:ascii="Arial" w:hAnsi="Arial" w:cs="Arial"/>
          <w:sz w:val="22"/>
          <w:szCs w:val="22"/>
        </w:rPr>
        <w:t>11/21/2023.</w:t>
      </w:r>
      <w:r w:rsidRPr="00A96BAC">
        <w:rPr>
          <w:rFonts w:ascii="Arial" w:hAnsi="Arial" w:cs="Arial"/>
          <w:sz w:val="22"/>
          <w:szCs w:val="22"/>
        </w:rPr>
        <w:t xml:space="preserve"> During this period, we kindly request that all individuals with personal plantings within the cemetery cooperate with our efforts to facilitate a smooth and efficient process.</w:t>
      </w:r>
    </w:p>
    <w:p w14:paraId="544BD36E" w14:textId="77777777" w:rsidR="00A96BAC" w:rsidRPr="00A96BAC" w:rsidRDefault="00A96BAC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A96BAC">
        <w:rPr>
          <w:rFonts w:ascii="Arial" w:hAnsi="Arial" w:cs="Arial"/>
          <w:sz w:val="22"/>
          <w:szCs w:val="22"/>
        </w:rPr>
        <w:t>What to Expect:</w:t>
      </w:r>
    </w:p>
    <w:p w14:paraId="66149DE7" w14:textId="1EEC9B6A" w:rsidR="00A96BAC" w:rsidRPr="00A96BAC" w:rsidRDefault="00A96BAC" w:rsidP="002F73CC">
      <w:pPr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A96BAC">
        <w:rPr>
          <w:rFonts w:ascii="Arial" w:hAnsi="Arial" w:cs="Arial"/>
          <w:sz w:val="22"/>
          <w:szCs w:val="22"/>
        </w:rPr>
        <w:t xml:space="preserve">Our </w:t>
      </w:r>
      <w:r w:rsidR="00FD32DA" w:rsidRPr="002F73CC">
        <w:rPr>
          <w:rFonts w:ascii="Arial" w:hAnsi="Arial" w:cs="Arial"/>
          <w:sz w:val="22"/>
          <w:szCs w:val="22"/>
        </w:rPr>
        <w:t>C</w:t>
      </w:r>
      <w:r w:rsidRPr="00A96BAC">
        <w:rPr>
          <w:rFonts w:ascii="Arial" w:hAnsi="Arial" w:cs="Arial"/>
          <w:sz w:val="22"/>
          <w:szCs w:val="22"/>
        </w:rPr>
        <w:t>ity maintenance crew will carefully remove</w:t>
      </w:r>
      <w:r w:rsidR="00CD3203" w:rsidRPr="002F73CC">
        <w:rPr>
          <w:rFonts w:ascii="Arial" w:hAnsi="Arial" w:cs="Arial"/>
          <w:sz w:val="22"/>
          <w:szCs w:val="22"/>
        </w:rPr>
        <w:t xml:space="preserve"> and dispose of</w:t>
      </w:r>
      <w:r w:rsidRPr="00A96BAC">
        <w:rPr>
          <w:rFonts w:ascii="Arial" w:hAnsi="Arial" w:cs="Arial"/>
          <w:sz w:val="22"/>
          <w:szCs w:val="22"/>
        </w:rPr>
        <w:t xml:space="preserve"> all</w:t>
      </w:r>
      <w:r w:rsidR="00F650DD" w:rsidRPr="002F73CC">
        <w:rPr>
          <w:rFonts w:ascii="Arial" w:hAnsi="Arial" w:cs="Arial"/>
          <w:sz w:val="22"/>
          <w:szCs w:val="22"/>
        </w:rPr>
        <w:t xml:space="preserve"> </w:t>
      </w:r>
      <w:r w:rsidR="00336667" w:rsidRPr="002F73CC">
        <w:rPr>
          <w:rFonts w:ascii="Arial" w:hAnsi="Arial" w:cs="Arial"/>
          <w:sz w:val="22"/>
          <w:szCs w:val="22"/>
        </w:rPr>
        <w:t xml:space="preserve">prohibited </w:t>
      </w:r>
      <w:r w:rsidRPr="00A96BAC">
        <w:rPr>
          <w:rFonts w:ascii="Arial" w:hAnsi="Arial" w:cs="Arial"/>
          <w:sz w:val="22"/>
          <w:szCs w:val="22"/>
        </w:rPr>
        <w:t>plantings within the cemetery.</w:t>
      </w:r>
    </w:p>
    <w:p w14:paraId="0AAE472F" w14:textId="713848E7" w:rsidR="00A96BAC" w:rsidRPr="00A96BAC" w:rsidRDefault="00A96BAC" w:rsidP="002F73CC">
      <w:pPr>
        <w:numPr>
          <w:ilvl w:val="0"/>
          <w:numId w:val="1"/>
        </w:num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A96BAC">
        <w:rPr>
          <w:rFonts w:ascii="Arial" w:hAnsi="Arial" w:cs="Arial"/>
          <w:sz w:val="22"/>
          <w:szCs w:val="22"/>
        </w:rPr>
        <w:t xml:space="preserve">After </w:t>
      </w:r>
      <w:r w:rsidR="00C37C16" w:rsidRPr="002F73CC">
        <w:rPr>
          <w:rFonts w:ascii="Arial" w:hAnsi="Arial" w:cs="Arial"/>
          <w:sz w:val="22"/>
          <w:szCs w:val="22"/>
        </w:rPr>
        <w:t>removal</w:t>
      </w:r>
      <w:r w:rsidRPr="00A96BAC">
        <w:rPr>
          <w:rFonts w:ascii="Arial" w:hAnsi="Arial" w:cs="Arial"/>
          <w:sz w:val="22"/>
          <w:szCs w:val="22"/>
        </w:rPr>
        <w:t xml:space="preserve">, the cemetery </w:t>
      </w:r>
      <w:r w:rsidR="00906042" w:rsidRPr="002F73CC">
        <w:rPr>
          <w:rFonts w:ascii="Arial" w:hAnsi="Arial" w:cs="Arial"/>
          <w:sz w:val="22"/>
          <w:szCs w:val="22"/>
        </w:rPr>
        <w:t>staff</w:t>
      </w:r>
      <w:r w:rsidRPr="00A96BAC">
        <w:rPr>
          <w:rFonts w:ascii="Arial" w:hAnsi="Arial" w:cs="Arial"/>
          <w:sz w:val="22"/>
          <w:szCs w:val="22"/>
        </w:rPr>
        <w:t xml:space="preserve"> will </w:t>
      </w:r>
      <w:r w:rsidR="00906042" w:rsidRPr="002F73CC">
        <w:rPr>
          <w:rFonts w:ascii="Arial" w:hAnsi="Arial" w:cs="Arial"/>
          <w:sz w:val="22"/>
          <w:szCs w:val="22"/>
        </w:rPr>
        <w:t>immediately remove any</w:t>
      </w:r>
      <w:r w:rsidR="00B14A38">
        <w:rPr>
          <w:rFonts w:ascii="Arial" w:hAnsi="Arial" w:cs="Arial"/>
          <w:sz w:val="22"/>
          <w:szCs w:val="22"/>
        </w:rPr>
        <w:t xml:space="preserve"> future</w:t>
      </w:r>
      <w:r w:rsidR="00906042" w:rsidRPr="002F73CC">
        <w:rPr>
          <w:rFonts w:ascii="Arial" w:hAnsi="Arial" w:cs="Arial"/>
          <w:sz w:val="22"/>
          <w:szCs w:val="22"/>
        </w:rPr>
        <w:t xml:space="preserve"> plantings upon discovering such planting.</w:t>
      </w:r>
    </w:p>
    <w:p w14:paraId="5AED86B4" w14:textId="6F660490" w:rsidR="00A96BAC" w:rsidRPr="00A96BAC" w:rsidRDefault="00A96BAC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A96BAC">
        <w:rPr>
          <w:rFonts w:ascii="Arial" w:hAnsi="Arial" w:cs="Arial"/>
          <w:sz w:val="22"/>
          <w:szCs w:val="22"/>
        </w:rPr>
        <w:t xml:space="preserve">We understand that this may raise questions or concerns, and we are here to provide assistance and answer any inquiries you may have. Please </w:t>
      </w:r>
      <w:r w:rsidR="006B25BD" w:rsidRPr="002F73CC">
        <w:rPr>
          <w:rFonts w:ascii="Arial" w:hAnsi="Arial" w:cs="Arial"/>
          <w:sz w:val="22"/>
          <w:szCs w:val="22"/>
        </w:rPr>
        <w:t>get in touch with</w:t>
      </w:r>
      <w:r w:rsidRPr="00A96BAC">
        <w:rPr>
          <w:rFonts w:ascii="Arial" w:hAnsi="Arial" w:cs="Arial"/>
          <w:sz w:val="22"/>
          <w:szCs w:val="22"/>
        </w:rPr>
        <w:t xml:space="preserve"> the </w:t>
      </w:r>
      <w:r w:rsidR="00DA4B6E" w:rsidRPr="002F73CC">
        <w:rPr>
          <w:rFonts w:ascii="Arial" w:hAnsi="Arial" w:cs="Arial"/>
          <w:sz w:val="22"/>
          <w:szCs w:val="22"/>
        </w:rPr>
        <w:t xml:space="preserve">Midvale </w:t>
      </w:r>
      <w:r w:rsidRPr="00A96BAC">
        <w:rPr>
          <w:rFonts w:ascii="Arial" w:hAnsi="Arial" w:cs="Arial"/>
          <w:sz w:val="22"/>
          <w:szCs w:val="22"/>
        </w:rPr>
        <w:t xml:space="preserve">Cemetery Office at </w:t>
      </w:r>
      <w:r w:rsidR="00DA4B6E" w:rsidRPr="002F73CC">
        <w:rPr>
          <w:rFonts w:ascii="Arial" w:hAnsi="Arial" w:cs="Arial"/>
          <w:sz w:val="22"/>
          <w:szCs w:val="22"/>
        </w:rPr>
        <w:t>801-572-7235</w:t>
      </w:r>
      <w:r w:rsidRPr="00A96BAC">
        <w:rPr>
          <w:rFonts w:ascii="Arial" w:hAnsi="Arial" w:cs="Arial"/>
          <w:sz w:val="22"/>
          <w:szCs w:val="22"/>
        </w:rPr>
        <w:t xml:space="preserve"> for more information or clarification.</w:t>
      </w:r>
    </w:p>
    <w:p w14:paraId="65557CCF" w14:textId="1751B27E" w:rsidR="00A96BAC" w:rsidRPr="00A96BAC" w:rsidRDefault="00A96BAC" w:rsidP="002F73CC">
      <w:pPr>
        <w:spacing w:line="240" w:lineRule="auto"/>
        <w:jc w:val="left"/>
        <w:rPr>
          <w:rFonts w:ascii="Arial" w:hAnsi="Arial" w:cs="Arial"/>
          <w:sz w:val="22"/>
          <w:szCs w:val="22"/>
        </w:rPr>
      </w:pPr>
      <w:r w:rsidRPr="00A96BAC">
        <w:rPr>
          <w:rFonts w:ascii="Arial" w:hAnsi="Arial" w:cs="Arial"/>
          <w:sz w:val="22"/>
          <w:szCs w:val="22"/>
        </w:rPr>
        <w:t xml:space="preserve">We appreciate your understanding and cooperation in helping us maintain the beauty and dignity of the </w:t>
      </w:r>
      <w:r w:rsidR="006B25BD" w:rsidRPr="002F73CC">
        <w:rPr>
          <w:rFonts w:ascii="Arial" w:hAnsi="Arial" w:cs="Arial"/>
          <w:sz w:val="22"/>
          <w:szCs w:val="22"/>
        </w:rPr>
        <w:t>Midvale</w:t>
      </w:r>
      <w:r w:rsidRPr="00A96BAC">
        <w:rPr>
          <w:rFonts w:ascii="Arial" w:hAnsi="Arial" w:cs="Arial"/>
          <w:sz w:val="22"/>
          <w:szCs w:val="22"/>
        </w:rPr>
        <w:t xml:space="preserve"> Cemetery. </w:t>
      </w:r>
    </w:p>
    <w:p w14:paraId="5C98048D" w14:textId="77777777" w:rsidR="00020B33" w:rsidRDefault="00020B33" w:rsidP="00A96BAC">
      <w:pPr>
        <w:spacing w:line="200" w:lineRule="exact"/>
        <w:jc w:val="left"/>
        <w:rPr>
          <w:sz w:val="24"/>
        </w:rPr>
      </w:pPr>
    </w:p>
    <w:p w14:paraId="05C43EBA" w14:textId="77777777" w:rsidR="0064157B" w:rsidRDefault="0064157B">
      <w:pPr>
        <w:jc w:val="left"/>
        <w:rPr>
          <w:sz w:val="24"/>
        </w:rPr>
      </w:pPr>
    </w:p>
    <w:sectPr w:rsidR="0064157B">
      <w:pgSz w:w="12240" w:h="15840"/>
      <w:pgMar w:top="1012" w:right="270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7451A9"/>
    <w:multiLevelType w:val="multilevel"/>
    <w:tmpl w:val="1194D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84648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bordersDoNotSurroundHeader/>
  <w:bordersDoNotSurroundFooter/>
  <w:proofState w:spelling="clean" w:grammar="clean"/>
  <w:documentProtection w:edit="forms" w:enforcement="0"/>
  <w:defaultTabStop w:val="720"/>
  <w:drawingGridHorizontalSpacing w:val="120"/>
  <w:drawingGridVerticalSpacing w:val="120"/>
  <w:displayHorizontalDrawingGridEvery w:val="3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N7G0sDAzMTM1NzdS0lEKTi0uzszPAykwrAUA9bgqdCwAAAA="/>
  </w:docVars>
  <w:rsids>
    <w:rsidRoot w:val="00172A27"/>
    <w:rsid w:val="00020B33"/>
    <w:rsid w:val="00081C13"/>
    <w:rsid w:val="0008297B"/>
    <w:rsid w:val="000E5FAD"/>
    <w:rsid w:val="00172A27"/>
    <w:rsid w:val="00203F57"/>
    <w:rsid w:val="002840C3"/>
    <w:rsid w:val="002F73CC"/>
    <w:rsid w:val="0031186C"/>
    <w:rsid w:val="00336667"/>
    <w:rsid w:val="003C2EFC"/>
    <w:rsid w:val="003D4139"/>
    <w:rsid w:val="003E78BA"/>
    <w:rsid w:val="00401E94"/>
    <w:rsid w:val="004915B3"/>
    <w:rsid w:val="004C5278"/>
    <w:rsid w:val="0057356C"/>
    <w:rsid w:val="006252CA"/>
    <w:rsid w:val="0064157B"/>
    <w:rsid w:val="006937B7"/>
    <w:rsid w:val="006B25BD"/>
    <w:rsid w:val="006E01AC"/>
    <w:rsid w:val="0079179D"/>
    <w:rsid w:val="007E2298"/>
    <w:rsid w:val="007F507E"/>
    <w:rsid w:val="0082745B"/>
    <w:rsid w:val="00843358"/>
    <w:rsid w:val="00906042"/>
    <w:rsid w:val="00951422"/>
    <w:rsid w:val="00951871"/>
    <w:rsid w:val="00987F54"/>
    <w:rsid w:val="0099721A"/>
    <w:rsid w:val="00A439E2"/>
    <w:rsid w:val="00A4723C"/>
    <w:rsid w:val="00A96BAC"/>
    <w:rsid w:val="00AB16D7"/>
    <w:rsid w:val="00B0038B"/>
    <w:rsid w:val="00B14A38"/>
    <w:rsid w:val="00B64289"/>
    <w:rsid w:val="00C16AE0"/>
    <w:rsid w:val="00C37C16"/>
    <w:rsid w:val="00C513C1"/>
    <w:rsid w:val="00C928AC"/>
    <w:rsid w:val="00CD3203"/>
    <w:rsid w:val="00D9335C"/>
    <w:rsid w:val="00DA314A"/>
    <w:rsid w:val="00DA4B6E"/>
    <w:rsid w:val="00E23BCF"/>
    <w:rsid w:val="00E653B2"/>
    <w:rsid w:val="00E72F95"/>
    <w:rsid w:val="00ED178B"/>
    <w:rsid w:val="00F650DD"/>
    <w:rsid w:val="00F94850"/>
    <w:rsid w:val="00FD32DA"/>
    <w:rsid w:val="1A300AB4"/>
    <w:rsid w:val="31727818"/>
    <w:rsid w:val="33460EF0"/>
    <w:rsid w:val="35B168E5"/>
    <w:rsid w:val="4CC02D3F"/>
    <w:rsid w:val="68F75825"/>
    <w:rsid w:val="769D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3B84055"/>
  <w15:docId w15:val="{6107E908-F388-4600-9982-070B13B9F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rPr>
      <w:rFonts w:ascii="Century Gothic" w:hAnsi="Century Gothic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1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af0a55-dfef-4fe2-a734-a93c8a8259ed">
      <Terms xmlns="http://schemas.microsoft.com/office/infopath/2007/PartnerControls"/>
    </lcf76f155ced4ddcb4097134ff3c332f>
    <TaxCatchAll xmlns="7c290017-356a-4dd0-914a-93a5804116a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E3A5B931CA147A9B87B055B6A3D17" ma:contentTypeVersion="17" ma:contentTypeDescription="Create a new document." ma:contentTypeScope="" ma:versionID="2ac2fd0a3e8a29b5c9f00c9b8a10ad07">
  <xsd:schema xmlns:xsd="http://www.w3.org/2001/XMLSchema" xmlns:xs="http://www.w3.org/2001/XMLSchema" xmlns:p="http://schemas.microsoft.com/office/2006/metadata/properties" xmlns:ns2="27af0a55-dfef-4fe2-a734-a93c8a8259ed" xmlns:ns3="7c290017-356a-4dd0-914a-93a5804116a6" targetNamespace="http://schemas.microsoft.com/office/2006/metadata/properties" ma:root="true" ma:fieldsID="f73fcdfabc62206f25feedcf2bb9b8eb" ns2:_="" ns3:_="">
    <xsd:import namespace="27af0a55-dfef-4fe2-a734-a93c8a8259ed"/>
    <xsd:import namespace="7c290017-356a-4dd0-914a-93a5804116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f0a55-dfef-4fe2-a734-a93c8a825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76fdcd-6097-4543-ab86-2e35b06fd3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90017-356a-4dd0-914a-93a5804116a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c4c1378-15dd-4453-beba-f912902ca4dd}" ma:internalName="TaxCatchAll" ma:showField="CatchAllData" ma:web="7c290017-356a-4dd0-914a-93a5804116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E971AA9-617D-45B3-9371-76C3DD73CB50}">
  <ds:schemaRefs>
    <ds:schemaRef ds:uri="http://schemas.microsoft.com/office/2006/metadata/properties"/>
    <ds:schemaRef ds:uri="http://schemas.microsoft.com/office/infopath/2007/PartnerControls"/>
    <ds:schemaRef ds:uri="27af0a55-dfef-4fe2-a734-a93c8a8259ed"/>
    <ds:schemaRef ds:uri="7c290017-356a-4dd0-914a-93a5804116a6"/>
  </ds:schemaRefs>
</ds:datastoreItem>
</file>

<file path=customXml/itemProps2.xml><?xml version="1.0" encoding="utf-8"?>
<ds:datastoreItem xmlns:ds="http://schemas.openxmlformats.org/officeDocument/2006/customXml" ds:itemID="{631B5177-BA38-4BCE-BCAE-25976FE9B4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37D8BA-C7A9-412B-8724-FCD97E0FFC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af0a55-dfef-4fe2-a734-a93c8a8259ed"/>
    <ds:schemaRef ds:uri="7c290017-356a-4dd0-914a-93a5804116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ter</dc:creator>
  <cp:lastModifiedBy>Shelly Reed</cp:lastModifiedBy>
  <cp:revision>2</cp:revision>
  <cp:lastPrinted>2023-09-14T16:48:00Z</cp:lastPrinted>
  <dcterms:created xsi:type="dcterms:W3CDTF">2023-09-18T16:58:00Z</dcterms:created>
  <dcterms:modified xsi:type="dcterms:W3CDTF">2023-09-18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78</vt:lpwstr>
  </property>
  <property fmtid="{D5CDD505-2E9C-101B-9397-08002B2CF9AE}" pid="3" name="ContentTypeId">
    <vt:lpwstr>0x010100F5CE3A5B931CA147A9B87B055B6A3D17</vt:lpwstr>
  </property>
  <property fmtid="{D5CDD505-2E9C-101B-9397-08002B2CF9AE}" pid="4" name="GrammarlyDocumentId">
    <vt:lpwstr>dfa4f0992fd94c015fe77635a7aaa0d59c66f47c09f00fc6d5a54e9f6b47711f</vt:lpwstr>
  </property>
</Properties>
</file>